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tblpY="1"/>
        <w:tblOverlap w:val="never"/>
        <w:tblW w:w="100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0"/>
        <w:gridCol w:w="1544"/>
        <w:gridCol w:w="1603"/>
      </w:tblGrid>
      <w:tr w:rsidR="00426B40" w:rsidRPr="00A16841" w14:paraId="76182CFE" w14:textId="77777777" w:rsidTr="00BD41EB">
        <w:trPr>
          <w:trHeight w:val="158"/>
        </w:trPr>
        <w:tc>
          <w:tcPr>
            <w:tcW w:w="6870" w:type="dxa"/>
            <w:vAlign w:val="center"/>
          </w:tcPr>
          <w:p w14:paraId="297569AD" w14:textId="77777777"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</w:p>
        </w:tc>
        <w:tc>
          <w:tcPr>
            <w:tcW w:w="1544" w:type="dxa"/>
            <w:vAlign w:val="center"/>
          </w:tcPr>
          <w:p w14:paraId="1863E432" w14:textId="77777777" w:rsidR="00426B40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  <w:t>Sorumlu</w:t>
            </w:r>
          </w:p>
        </w:tc>
        <w:tc>
          <w:tcPr>
            <w:tcW w:w="1603" w:type="dxa"/>
            <w:vAlign w:val="center"/>
          </w:tcPr>
          <w:p w14:paraId="4B361D8B" w14:textId="77777777" w:rsidR="00426B40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  <w:t>İlgili Sistemler</w:t>
            </w:r>
          </w:p>
        </w:tc>
      </w:tr>
      <w:tr w:rsidR="00426B40" w:rsidRPr="00A16841" w14:paraId="2F49BDC0" w14:textId="77777777" w:rsidTr="00BD41EB">
        <w:trPr>
          <w:trHeight w:val="9918"/>
        </w:trPr>
        <w:tc>
          <w:tcPr>
            <w:tcW w:w="6870" w:type="dxa"/>
          </w:tcPr>
          <w:p w14:paraId="188301C4" w14:textId="6AF9D266" w:rsidR="00426B40" w:rsidRPr="00A16841" w:rsidRDefault="00426B40" w:rsidP="005C3D1D">
            <w:pPr>
              <w:tabs>
                <w:tab w:val="center" w:pos="3294"/>
                <w:tab w:val="left" w:pos="463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4E7687C" w14:textId="61B3E43B"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72C0326" w14:textId="0D098852" w:rsidR="000B22B7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8CC773D" wp14:editId="1DFBCD01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65405</wp:posOffset>
                      </wp:positionV>
                      <wp:extent cx="3829050" cy="1028700"/>
                      <wp:effectExtent l="0" t="0" r="19050" b="19050"/>
                      <wp:wrapNone/>
                      <wp:docPr id="25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29050" cy="1028700"/>
                              </a:xfrm>
                              <a:prstGeom prst="ellips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AAB386" w14:textId="77777777" w:rsidR="000B22B7" w:rsidRDefault="0018064D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>Öğrenci Kulübü</w:t>
                                  </w:r>
                                  <w:r w:rsidR="00426B40" w:rsidRPr="000301EE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426B40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>E-Posta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Hesabı</w:t>
                                  </w:r>
                                  <w:r w:rsidR="00426B40" w:rsidRPr="000301EE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426B40"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İçin </w:t>
                                  </w:r>
                                  <w:r w:rsidR="00DA0DDD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Bilgi İşlem Daire Başkanlığına</w:t>
                                  </w:r>
                                  <w:r w:rsidR="00426B40"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426B40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Yazı</w:t>
                                  </w:r>
                                  <w:r w:rsidR="00426B40"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Oluşturulması</w:t>
                                  </w:r>
                                  <w:r w:rsidR="00B9653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Talebi</w:t>
                                  </w:r>
                                </w:p>
                                <w:p w14:paraId="312CE29E" w14:textId="5F1D3A60" w:rsidR="00426B40" w:rsidRDefault="00E0395F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(Açılması düşünülen e-posta hesabından sorumlu olacak</w:t>
                                  </w:r>
                                  <w:r w:rsidR="0018064D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akademik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personel yazı içeriğinde belirtilmelidir)</w:t>
                                  </w:r>
                                </w:p>
                                <w:p w14:paraId="7F556E41" w14:textId="77777777" w:rsidR="000B22B7" w:rsidRPr="000301EE" w:rsidRDefault="000B22B7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8CC773D" id="Oval 25" o:spid="_x0000_s1026" style="position:absolute;margin-left:10.7pt;margin-top:5.15pt;width:301.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" fillcolor="white [3201]" strokecolor="black [3200]" strokeweight="1pt">
                      <v:stroke joinstyle="miter"/>
                      <v:textbox>
                        <w:txbxContent>
                          <w:p w14:paraId="5CAAB386" w14:textId="77777777" w:rsidR="000B22B7" w:rsidRDefault="0018064D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>Öğrenci Kulübü</w:t>
                            </w:r>
                            <w:r w:rsidR="00426B40" w:rsidRPr="000301EE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26B40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>E-Posta</w:t>
                            </w:r>
                            <w:r w:rsidR="00E0395F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Hesabı</w:t>
                            </w:r>
                            <w:r w:rsidR="00426B40" w:rsidRPr="000301EE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26B40"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İçin </w:t>
                            </w:r>
                            <w:r w:rsidR="00DA0DD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ilgi İşlem Daire Başkanlığına</w:t>
                            </w:r>
                            <w:r w:rsidR="00426B40"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26B4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Yazı</w:t>
                            </w:r>
                            <w:r w:rsidR="00426B40"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Oluşturulması</w:t>
                            </w:r>
                            <w:r w:rsidR="00B96535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Talebi</w:t>
                            </w:r>
                          </w:p>
                          <w:p w14:paraId="312CE29E" w14:textId="5F1D3A60" w:rsidR="00426B40" w:rsidRDefault="00E0395F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(Açılması düşünülen e-posta hesabından sorumlu olacak</w:t>
                            </w:r>
                            <w:r w:rsidR="0018064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kademik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personel yazı içeriğinde belirtilmelidir)</w:t>
                            </w:r>
                          </w:p>
                          <w:p w14:paraId="7F556E41" w14:textId="77777777" w:rsidR="000B22B7" w:rsidRPr="000301EE" w:rsidRDefault="000B22B7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CA0444C" w14:textId="77777777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B68FD23" w14:textId="77777777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5C40659" w14:textId="77777777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C346DFC" w14:textId="77777777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26C145E" w14:textId="321FAEB8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756405A" w14:textId="047E9A98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1C1A34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959C5DC" wp14:editId="562D02D4">
                      <wp:simplePos x="0" y="0"/>
                      <wp:positionH relativeFrom="column">
                        <wp:posOffset>3900170</wp:posOffset>
                      </wp:positionH>
                      <wp:positionV relativeFrom="paragraph">
                        <wp:posOffset>88900</wp:posOffset>
                      </wp:positionV>
                      <wp:extent cx="635" cy="2268000"/>
                      <wp:effectExtent l="76200" t="38100" r="75565" b="18415"/>
                      <wp:wrapNone/>
                      <wp:docPr id="45" name="Düz Ok Bağlayıcısı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35" cy="22680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D42267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45" o:spid="_x0000_s1026" type="#_x0000_t32" style="position:absolute;margin-left:307.1pt;margin-top:7pt;width:.05pt;height:178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">
                      <v:stroke endarrow="block"/>
                    </v:shape>
                  </w:pict>
                </mc:Fallback>
              </mc:AlternateContent>
            </w:r>
          </w:p>
          <w:p w14:paraId="02EF8D3F" w14:textId="1C8625ED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B0A677A" w14:textId="4444E5E1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9309901" w14:textId="0E1E7DB4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821D4AF" wp14:editId="04CE8919">
                      <wp:simplePos x="0" y="0"/>
                      <wp:positionH relativeFrom="column">
                        <wp:posOffset>2054860</wp:posOffset>
                      </wp:positionH>
                      <wp:positionV relativeFrom="paragraph">
                        <wp:posOffset>54610</wp:posOffset>
                      </wp:positionV>
                      <wp:extent cx="3810" cy="504000"/>
                      <wp:effectExtent l="76200" t="0" r="72390" b="48895"/>
                      <wp:wrapNone/>
                      <wp:docPr id="6" name="Düz Ok Bağlayıcısı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10" cy="504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23F3A" id="Düz Ok Bağlayıcısı 6" o:spid="_x0000_s1026" type="#_x0000_t32" style="position:absolute;margin-left:161.8pt;margin-top:4.3pt;width:.3pt;height:39.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86A7222" w14:textId="127C9724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6A97A17" w14:textId="5E39BACC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EBD8205" w14:textId="030D796A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731E676" w14:textId="71C64862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063253E" w14:textId="5ED3CF69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1E3912" wp14:editId="49F3079B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44450</wp:posOffset>
                      </wp:positionV>
                      <wp:extent cx="3299460" cy="388620"/>
                      <wp:effectExtent l="0" t="0" r="15240" b="11430"/>
                      <wp:wrapNone/>
                      <wp:docPr id="20" name="Metin Kutusu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9460" cy="388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45290B" w14:textId="66219FCD" w:rsidR="000164A6" w:rsidRPr="00A16841" w:rsidRDefault="00103044" w:rsidP="000164A6">
                                  <w:pPr>
                                    <w:spacing w:after="0" w:line="240" w:lineRule="auto"/>
                                    <w:suppressOverlap/>
                                    <w:jc w:val="center"/>
                                    <w:rPr>
                                      <w:rFonts w:ascii="Arial" w:eastAsia="Times New Roman" w:hAnsi="Arial" w:cs="Arial"/>
                                      <w:snapToGrid w:val="0"/>
                                      <w:sz w:val="16"/>
                                      <w:szCs w:val="16"/>
                                      <w:lang w:eastAsia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EBYS’de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Gelen İlgili </w:t>
                                  </w:r>
                                  <w:r w:rsidR="00B9653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Yazının İnceleme İçin</w:t>
                                  </w:r>
                                  <w:r w:rsidR="000164A6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0164A6" w:rsidRPr="00A16841">
                                    <w:rPr>
                                      <w:rFonts w:ascii="Arial" w:eastAsia="Times New Roman" w:hAnsi="Arial" w:cs="Arial"/>
                                      <w:snapToGrid w:val="0"/>
                                      <w:sz w:val="16"/>
                                      <w:szCs w:val="16"/>
                                      <w:lang w:eastAsia="tr-TR"/>
                                    </w:rPr>
                                    <w:t>Bilgi İşlem Dai</w:t>
                                  </w:r>
                                  <w:r w:rsidR="000164A6">
                                    <w:rPr>
                                      <w:rFonts w:ascii="Arial" w:eastAsia="Times New Roman" w:hAnsi="Arial" w:cs="Arial"/>
                                      <w:snapToGrid w:val="0"/>
                                      <w:sz w:val="16"/>
                                      <w:szCs w:val="16"/>
                                      <w:lang w:eastAsia="tr-TR"/>
                                    </w:rPr>
                                    <w:t>re Başkanlığı</w:t>
                                  </w:r>
                                  <w:r w:rsidR="000164A6">
                                    <w:rPr>
                                      <w:rFonts w:ascii="Arial" w:eastAsia="Times New Roman" w:hAnsi="Arial" w:cs="Arial"/>
                                      <w:snapToGrid w:val="0"/>
                                      <w:sz w:val="16"/>
                                      <w:szCs w:val="16"/>
                                      <w:lang w:eastAsia="tr-TR"/>
                                    </w:rPr>
                                    <w:t>’na Bildirilmesi</w:t>
                                  </w:r>
                                </w:p>
                                <w:p w14:paraId="2676C26B" w14:textId="2843B6B4" w:rsidR="00426B40" w:rsidRPr="000B2C1B" w:rsidRDefault="00426B40" w:rsidP="000164A6">
                                  <w:pPr>
                                    <w:spacing w:after="0" w:line="360" w:lineRule="auto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1E391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0" o:spid="_x0000_s1027" type="#_x0000_t202" style="position:absolute;margin-left:26.15pt;margin-top:3.5pt;width:259.8pt;height:3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" strokeweight=".5pt">
                      <v:textbox>
                        <w:txbxContent>
                          <w:p w14:paraId="3845290B" w14:textId="66219FCD" w:rsidR="000164A6" w:rsidRPr="00A16841" w:rsidRDefault="00103044" w:rsidP="000164A6">
                            <w:pPr>
                              <w:spacing w:after="0" w:line="240" w:lineRule="auto"/>
                              <w:suppressOverlap/>
                              <w:jc w:val="center"/>
                              <w:rPr>
                                <w:rFonts w:ascii="Arial" w:eastAsia="Times New Roman" w:hAnsi="Arial" w:cs="Arial"/>
                                <w:snapToGrid w:val="0"/>
                                <w:sz w:val="16"/>
                                <w:szCs w:val="16"/>
                                <w:lang w:eastAsia="tr-TR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BYS’de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Gelen İlgili </w:t>
                            </w:r>
                            <w:r w:rsidR="00B96535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Yazının İnceleme İçin</w:t>
                            </w:r>
                            <w:r w:rsidR="000164A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164A6" w:rsidRPr="00A16841">
                              <w:rPr>
                                <w:rFonts w:ascii="Arial" w:eastAsia="Times New Roman" w:hAnsi="Arial" w:cs="Arial"/>
                                <w:snapToGrid w:val="0"/>
                                <w:sz w:val="16"/>
                                <w:szCs w:val="16"/>
                                <w:lang w:eastAsia="tr-TR"/>
                              </w:rPr>
                              <w:t>Bilgi İşlem Dai</w:t>
                            </w:r>
                            <w:r w:rsidR="000164A6">
                              <w:rPr>
                                <w:rFonts w:ascii="Arial" w:eastAsia="Times New Roman" w:hAnsi="Arial" w:cs="Arial"/>
                                <w:snapToGrid w:val="0"/>
                                <w:sz w:val="16"/>
                                <w:szCs w:val="16"/>
                                <w:lang w:eastAsia="tr-TR"/>
                              </w:rPr>
                              <w:t>re Başkanlığı</w:t>
                            </w:r>
                            <w:r w:rsidR="000164A6">
                              <w:rPr>
                                <w:rFonts w:ascii="Arial" w:eastAsia="Times New Roman" w:hAnsi="Arial" w:cs="Arial"/>
                                <w:snapToGrid w:val="0"/>
                                <w:sz w:val="16"/>
                                <w:szCs w:val="16"/>
                                <w:lang w:eastAsia="tr-TR"/>
                              </w:rPr>
                              <w:t>’na Bildirilmesi</w:t>
                            </w:r>
                          </w:p>
                          <w:p w14:paraId="2676C26B" w14:textId="2843B6B4" w:rsidR="00426B40" w:rsidRPr="000B2C1B" w:rsidRDefault="00426B40" w:rsidP="000164A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6989656" w14:textId="3FE8C871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6CC40C8" w14:textId="796A89F4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4DDDC78" w14:textId="57863F60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C9B6BF5" wp14:editId="5D68DB94">
                      <wp:simplePos x="0" y="0"/>
                      <wp:positionH relativeFrom="column">
                        <wp:posOffset>2042795</wp:posOffset>
                      </wp:positionH>
                      <wp:positionV relativeFrom="paragraph">
                        <wp:posOffset>94615</wp:posOffset>
                      </wp:positionV>
                      <wp:extent cx="3810" cy="430530"/>
                      <wp:effectExtent l="76200" t="0" r="72390" b="64770"/>
                      <wp:wrapNone/>
                      <wp:docPr id="3" name="Düz Ok Bağlayıcısı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10" cy="43053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FD9EC09" id="Düz Ok Bağlayıcısı 3" o:spid="_x0000_s1026" type="#_x0000_t32" style="position:absolute;margin-left:160.85pt;margin-top:7.45pt;width:.3pt;height:33.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E5FE10E" w14:textId="43277CA8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F499A6C" w14:textId="704EFA3F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5B5EDE3" w14:textId="496A50A8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F73F056" w14:textId="60CD7B90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1C1A34">
              <w:rPr>
                <w:rFonts w:ascii="Zapf_Humanist" w:eastAsia="Times New Roman" w:hAnsi="Zapf_Humanist"/>
                <w:noProof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E80BB12" wp14:editId="34D24DD1">
                      <wp:simplePos x="0" y="0"/>
                      <wp:positionH relativeFrom="column">
                        <wp:posOffset>1116965</wp:posOffset>
                      </wp:positionH>
                      <wp:positionV relativeFrom="paragraph">
                        <wp:posOffset>99060</wp:posOffset>
                      </wp:positionV>
                      <wp:extent cx="1869440" cy="1009015"/>
                      <wp:effectExtent l="19050" t="19050" r="16510" b="38735"/>
                      <wp:wrapNone/>
                      <wp:docPr id="5" name="Elma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69440" cy="1009015"/>
                              </a:xfrm>
                              <a:prstGeom prst="diamond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5A0769" w14:textId="77777777" w:rsidR="003F073B" w:rsidRPr="000164A6" w:rsidRDefault="003B0BDD" w:rsidP="003F073B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0164A6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Yazının</w:t>
                                  </w:r>
                                  <w:r w:rsidR="003F073B" w:rsidRPr="000164A6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İncelenmesi ve Geri Bildiri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80BB12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Elmas 5" o:spid="_x0000_s1028" type="#_x0000_t4" style="position:absolute;margin-left:87.95pt;margin-top:7.8pt;width:147.2pt;height:79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">
                      <v:textbox>
                        <w:txbxContent>
                          <w:p w14:paraId="5C5A0769" w14:textId="77777777" w:rsidR="003F073B" w:rsidRPr="000164A6" w:rsidRDefault="003B0BDD" w:rsidP="003F073B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164A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Yazının</w:t>
                            </w:r>
                            <w:r w:rsidR="003F073B" w:rsidRPr="000164A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İncelenmesi ve Geri Bildiri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DD7E909" w14:textId="273FBB20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                                                                                                                        </w:t>
            </w:r>
          </w:p>
          <w:p w14:paraId="1F13D749" w14:textId="3C32CB70" w:rsidR="00426B40" w:rsidRPr="00A16841" w:rsidRDefault="00426B40" w:rsidP="005C3D1D">
            <w:pPr>
              <w:tabs>
                <w:tab w:val="left" w:pos="2505"/>
                <w:tab w:val="left" w:pos="4320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  <w:r w:rsidR="003B0BDD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                        </w:t>
            </w:r>
          </w:p>
          <w:p w14:paraId="5736DD44" w14:textId="146715CE" w:rsidR="00426B40" w:rsidRPr="00A16841" w:rsidRDefault="00426B40" w:rsidP="005C3D1D">
            <w:pPr>
              <w:tabs>
                <w:tab w:val="left" w:pos="4920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  <w:r w:rsidR="000164A6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    </w:t>
            </w:r>
            <w:r w:rsidR="000B22B7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Olumsuz</w:t>
            </w:r>
          </w:p>
          <w:p w14:paraId="6ED35A0F" w14:textId="23E33795" w:rsidR="00426B40" w:rsidRPr="00A16841" w:rsidRDefault="00426B40" w:rsidP="005C3D1D">
            <w:pPr>
              <w:tabs>
                <w:tab w:val="left" w:pos="394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14:paraId="3D32E1EB" w14:textId="4DCDEF0E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058C207" wp14:editId="00506108">
                      <wp:simplePos x="0" y="0"/>
                      <wp:positionH relativeFrom="column">
                        <wp:posOffset>2986405</wp:posOffset>
                      </wp:positionH>
                      <wp:positionV relativeFrom="paragraph">
                        <wp:posOffset>8890</wp:posOffset>
                      </wp:positionV>
                      <wp:extent cx="900000" cy="15240"/>
                      <wp:effectExtent l="0" t="0" r="33655" b="22860"/>
                      <wp:wrapNone/>
                      <wp:docPr id="8" name="Düz Bağlayıcı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00000" cy="152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5EAA618" id="Düz Bağlayıcı 8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5.15pt,.7pt" to="306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6411C092" w14:textId="06E675DB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81596D4" w14:textId="04D4D9F5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F480B2D" w14:textId="0ABA5F26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9E16DC0" w14:textId="67BE5B41" w:rsidR="00426B40" w:rsidRPr="00A16841" w:rsidRDefault="000B22B7" w:rsidP="005C3D1D">
            <w:pPr>
              <w:tabs>
                <w:tab w:val="left" w:pos="277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239B5F6" wp14:editId="708284CC">
                      <wp:simplePos x="0" y="0"/>
                      <wp:positionH relativeFrom="column">
                        <wp:posOffset>2054860</wp:posOffset>
                      </wp:positionH>
                      <wp:positionV relativeFrom="paragraph">
                        <wp:posOffset>62230</wp:posOffset>
                      </wp:positionV>
                      <wp:extent cx="3810" cy="864000"/>
                      <wp:effectExtent l="76200" t="0" r="72390" b="50800"/>
                      <wp:wrapNone/>
                      <wp:docPr id="12" name="Düz Ok Bağlayıcısı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10" cy="864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BD84B8" id="Düz Ok Bağlayıcısı 12" o:spid="_x0000_s1026" type="#_x0000_t32" style="position:absolute;margin-left:161.8pt;margin-top:4.9pt;width:.3pt;height:68.0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426B40"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14:paraId="383C45A1" w14:textId="1DDAA37B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2696F69" w14:textId="0908C75D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1E3D1E7" w14:textId="71EADF11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BF8850D" w14:textId="13FC7F88" w:rsidR="00426B40" w:rsidRPr="00A16841" w:rsidRDefault="000B22B7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                                                        Olumlu</w:t>
            </w:r>
          </w:p>
          <w:p w14:paraId="18152090" w14:textId="3BC31BBC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D8EE9CF" w14:textId="43AEE1B9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EAC9E8F" w14:textId="3B318B42" w:rsidR="00426B40" w:rsidRPr="00A16841" w:rsidRDefault="000B22B7" w:rsidP="003B0BDD">
            <w:pPr>
              <w:tabs>
                <w:tab w:val="left" w:pos="493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  <w:t xml:space="preserve">     </w:t>
            </w:r>
          </w:p>
          <w:p w14:paraId="6F4BD798" w14:textId="16E6FEC4" w:rsidR="00426B40" w:rsidRPr="00A16841" w:rsidRDefault="000164A6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1E1944E" wp14:editId="6D547301">
                      <wp:simplePos x="0" y="0"/>
                      <wp:positionH relativeFrom="column">
                        <wp:posOffset>133985</wp:posOffset>
                      </wp:positionH>
                      <wp:positionV relativeFrom="paragraph">
                        <wp:posOffset>59055</wp:posOffset>
                      </wp:positionV>
                      <wp:extent cx="3832860" cy="708660"/>
                      <wp:effectExtent l="0" t="0" r="15240" b="15240"/>
                      <wp:wrapNone/>
                      <wp:docPr id="4" name="Oval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32860" cy="708660"/>
                              </a:xfrm>
                              <a:prstGeom prst="ellips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87757A" w14:textId="3C3D8566" w:rsidR="00426B40" w:rsidRDefault="00DA0DDD" w:rsidP="000164A6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Bilgi İşlem Daire Başkanlığınca Uygun Görülen E-Posta Hesabının Açılması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ve İlgili Birime Bildirilmesi</w:t>
                                  </w:r>
                                </w:p>
                                <w:p w14:paraId="1F33661C" w14:textId="6A4062E0" w:rsidR="000164A6" w:rsidRDefault="000164A6" w:rsidP="000164A6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31E2DAD" w14:textId="77777777" w:rsidR="000164A6" w:rsidRPr="00B51369" w:rsidRDefault="000164A6" w:rsidP="000164A6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E1944E" id="Oval 4" o:spid="_x0000_s1029" style="position:absolute;margin-left:10.55pt;margin-top:4.65pt;width:301.8pt;height:5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" fillcolor="white [3201]" strokecolor="black [3200]" strokeweight="1pt">
                      <v:stroke joinstyle="miter"/>
                      <v:textbox>
                        <w:txbxContent>
                          <w:p w14:paraId="6587757A" w14:textId="3C3D8566" w:rsidR="00426B40" w:rsidRDefault="00DA0DDD" w:rsidP="000164A6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ilgi İşlem Daire Başkanlığınca Uygun Görülen E-Posta Hesabının Açılması</w:t>
                            </w:r>
                            <w:r w:rsidR="00E0395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ve İlgili Birime Bildirilmesi</w:t>
                            </w:r>
                          </w:p>
                          <w:p w14:paraId="1F33661C" w14:textId="6A4062E0" w:rsidR="000164A6" w:rsidRDefault="000164A6" w:rsidP="000164A6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431E2DAD" w14:textId="77777777" w:rsidR="000164A6" w:rsidRPr="00B51369" w:rsidRDefault="000164A6" w:rsidP="000164A6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B9AE7F7" w14:textId="5BE90EBB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0C1D16A" w14:textId="110BA846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68B8B73" w14:textId="7095718A"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271A09A" w14:textId="638B9B4E" w:rsidR="003B0BDD" w:rsidRDefault="003B0B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C2B2E74" w14:textId="20132C04" w:rsidR="003B0BDD" w:rsidRDefault="003B0BDD" w:rsidP="003B0BDD">
            <w:pPr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</w:p>
          <w:p w14:paraId="5FA1F14E" w14:textId="4B9C750D" w:rsidR="000B22B7" w:rsidRPr="003B0BDD" w:rsidRDefault="000B22B7" w:rsidP="000B22B7">
            <w:pPr>
              <w:jc w:val="center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tr-TR"/>
              </w:rPr>
              <w:t xml:space="preserve">                       </w:t>
            </w:r>
          </w:p>
        </w:tc>
        <w:tc>
          <w:tcPr>
            <w:tcW w:w="1544" w:type="dxa"/>
          </w:tcPr>
          <w:p w14:paraId="62B31D04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</w:p>
          <w:p w14:paraId="6BA7A0CC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361C9A0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44F3301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E6F5A00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C6D20F0" w14:textId="7420EEA0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rim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i ya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İ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ri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</w:t>
            </w:r>
          </w:p>
          <w:p w14:paraId="51953BAD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51F474B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BFEF437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EEBD85D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8D867B0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10EA72C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A3033D4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641149E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9C0F1FA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BF7023F" w14:textId="260D375D" w:rsidR="00E0395F" w:rsidRDefault="00E0395F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114071B" w14:textId="7FF3F34F" w:rsidR="00F94758" w:rsidRPr="00A16841" w:rsidRDefault="00F94758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rim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i ya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İ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ri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</w:t>
            </w:r>
          </w:p>
          <w:p w14:paraId="38618122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FA3C587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8DD8D29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67D0B74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62D2567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D00A61B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CF10A6F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62A401A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73B6E25" w14:textId="3F296040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lgi İşlem </w:t>
            </w:r>
            <w:r w:rsidR="000164A6"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Dai</w:t>
            </w:r>
            <w:r w:rsidR="000164A6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re Başkanlığı</w:t>
            </w:r>
          </w:p>
          <w:p w14:paraId="7DFD5907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B4D6EB4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49CF7AF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4D6DDFF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20F6F47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52CE982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706FDAA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23E29A4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</w:tc>
        <w:tc>
          <w:tcPr>
            <w:tcW w:w="1603" w:type="dxa"/>
          </w:tcPr>
          <w:p w14:paraId="45D04BF9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97934DD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0FCEB56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5E4411D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1B911C8" w14:textId="77777777" w:rsidR="000B22B7" w:rsidRDefault="000B22B7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2FF6FAA" w14:textId="456DD60A" w:rsidR="00426B40" w:rsidRPr="00A16841" w:rsidRDefault="00F94758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EBYS</w:t>
            </w:r>
          </w:p>
          <w:p w14:paraId="7C6BAF49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A307E40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1684B78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9241BD9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94D4B31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54A7E35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5D85DD8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894EFDA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4C24380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BA48660" w14:textId="77777777" w:rsidR="00DA0DDD" w:rsidRDefault="00DA0DDD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1C3FAE6" w14:textId="77777777" w:rsidR="00E0395F" w:rsidRDefault="00E0395F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6CC46CE" w14:textId="7623EC44" w:rsidR="00103044" w:rsidRPr="00A16841" w:rsidRDefault="00E0395F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Bulunmuyor</w:t>
            </w:r>
          </w:p>
          <w:p w14:paraId="05C51838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53EC57A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42ACED0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94CADD8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DB61EB9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EC55E60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4C24113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B473237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304CA80" w14:textId="163D4DBA" w:rsidR="00426B40" w:rsidRPr="00A16841" w:rsidRDefault="00426B40" w:rsidP="000B22B7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9D9434D" w14:textId="77777777" w:rsidR="00426B40" w:rsidRPr="00A16841" w:rsidRDefault="00F94758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Bulunmuyor</w:t>
            </w:r>
          </w:p>
          <w:p w14:paraId="4EF7C0A8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1A6DC27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95885F4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417CDE9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0434F8C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14F508D" w14:textId="7E9F0C10" w:rsidR="00426B40" w:rsidRDefault="00426B40" w:rsidP="000B22B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D20EE2" w14:textId="77777777" w:rsidR="00426B40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791DE46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2090C08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01F5843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6D89D582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5BD0CDE4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747792CB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A477653" w14:textId="77777777" w:rsidR="00426B40" w:rsidRPr="00A16841" w:rsidRDefault="00426B40" w:rsidP="000B22B7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12931C4E" w14:textId="77777777" w:rsidR="00426B40" w:rsidRPr="00A16841" w:rsidRDefault="00426B40" w:rsidP="000B22B7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30B1A11F" w14:textId="77777777" w:rsidR="00426B40" w:rsidRPr="00A16841" w:rsidRDefault="00426B40" w:rsidP="000B22B7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297EF25D" w14:textId="77777777" w:rsidR="00426B40" w:rsidRPr="00A16841" w:rsidRDefault="00426B40" w:rsidP="000B22B7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062493EF" w14:textId="77777777" w:rsidR="00426B40" w:rsidRPr="00A16841" w:rsidRDefault="00426B40" w:rsidP="000B22B7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14:paraId="444BE980" w14:textId="77777777" w:rsidR="00426B40" w:rsidRPr="00A16841" w:rsidRDefault="00426B40" w:rsidP="000B22B7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</w:tc>
      </w:tr>
    </w:tbl>
    <w:p w14:paraId="3B0137F5" w14:textId="2B423390" w:rsidR="001B14AB" w:rsidRDefault="001B14AB" w:rsidP="00576893">
      <w:pPr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14:paraId="44287C54" w14:textId="77777777" w:rsidR="00BD41EB" w:rsidRPr="00576893" w:rsidRDefault="00BD41EB" w:rsidP="00576893">
      <w:pPr>
        <w:rPr>
          <w:rFonts w:ascii="Arial" w:hAnsi="Arial" w:cs="Arial"/>
          <w:sz w:val="16"/>
          <w:szCs w:val="16"/>
        </w:rPr>
      </w:pPr>
    </w:p>
    <w:sectPr w:rsidR="00BD41EB" w:rsidRPr="00576893" w:rsidSect="0043364A">
      <w:headerReference w:type="default" r:id="rId6"/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49D18" w14:textId="77777777" w:rsidR="00A92765" w:rsidRDefault="00A92765" w:rsidP="00426B40">
      <w:pPr>
        <w:spacing w:after="0" w:line="240" w:lineRule="auto"/>
      </w:pPr>
      <w:r>
        <w:separator/>
      </w:r>
    </w:p>
  </w:endnote>
  <w:endnote w:type="continuationSeparator" w:id="0">
    <w:p w14:paraId="45CCBDE2" w14:textId="77777777" w:rsidR="00A92765" w:rsidRDefault="00A92765" w:rsidP="00426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0A0" w:firstRow="1" w:lastRow="0" w:firstColumn="1" w:lastColumn="0" w:noHBand="0" w:noVBand="0"/>
    </w:tblPr>
    <w:tblGrid>
      <w:gridCol w:w="3151"/>
      <w:gridCol w:w="3259"/>
      <w:gridCol w:w="3513"/>
    </w:tblGrid>
    <w:tr w:rsidR="005B4880" w:rsidRPr="00072166" w14:paraId="2DDBFB93" w14:textId="77777777" w:rsidTr="005B4880">
      <w:trPr>
        <w:jc w:val="center"/>
      </w:trPr>
      <w:tc>
        <w:tcPr>
          <w:tcW w:w="3151" w:type="dxa"/>
          <w:tcBorders>
            <w:top w:val="single" w:sz="4" w:space="0" w:color="auto"/>
          </w:tcBorders>
        </w:tcPr>
        <w:p w14:paraId="128DFC53" w14:textId="77777777" w:rsidR="005B4880" w:rsidRPr="009955AE" w:rsidRDefault="00932442" w:rsidP="007578AC">
          <w:pPr>
            <w:rPr>
              <w:rFonts w:ascii="Arial" w:eastAsia="Times New Roman" w:hAnsi="Arial" w:cs="Arial"/>
              <w:b/>
              <w:lang w:eastAsia="tr-TR"/>
            </w:rPr>
          </w:pPr>
          <w:r>
            <w:rPr>
              <w:rFonts w:ascii="Arial" w:eastAsia="Times New Roman" w:hAnsi="Arial" w:cs="Arial"/>
              <w:b/>
              <w:lang w:eastAsia="tr-TR"/>
            </w:rPr>
            <w:t xml:space="preserve">            </w:t>
          </w:r>
          <w:r w:rsidRPr="009955AE">
            <w:rPr>
              <w:rFonts w:ascii="Arial" w:eastAsia="Times New Roman" w:hAnsi="Arial" w:cs="Arial"/>
              <w:b/>
              <w:lang w:eastAsia="tr-TR"/>
            </w:rPr>
            <w:t>Hazırlayan</w:t>
          </w:r>
        </w:p>
      </w:tc>
      <w:tc>
        <w:tcPr>
          <w:tcW w:w="3259" w:type="dxa"/>
          <w:tcBorders>
            <w:top w:val="single" w:sz="4" w:space="0" w:color="auto"/>
          </w:tcBorders>
        </w:tcPr>
        <w:p w14:paraId="6C15C834" w14:textId="77777777" w:rsidR="005B4880" w:rsidRPr="009955AE" w:rsidRDefault="00932442" w:rsidP="007578AC">
          <w:pPr>
            <w:rPr>
              <w:rFonts w:ascii="Arial" w:eastAsia="Times New Roman" w:hAnsi="Arial" w:cs="Arial"/>
              <w:b/>
              <w:u w:val="single"/>
              <w:lang w:eastAsia="tr-TR"/>
            </w:rPr>
          </w:pPr>
          <w:r>
            <w:rPr>
              <w:rFonts w:ascii="Arial" w:eastAsia="Times New Roman" w:hAnsi="Arial" w:cs="Arial"/>
              <w:b/>
              <w:lang w:eastAsia="tr-TR"/>
            </w:rPr>
            <w:t xml:space="preserve">           </w:t>
          </w:r>
          <w:r w:rsidRPr="009955AE">
            <w:rPr>
              <w:rFonts w:ascii="Arial" w:eastAsia="Times New Roman" w:hAnsi="Arial" w:cs="Arial"/>
              <w:b/>
              <w:lang w:eastAsia="tr-TR"/>
            </w:rPr>
            <w:t>Sistem Onayı</w:t>
          </w:r>
          <w:r w:rsidRPr="009955AE">
            <w:rPr>
              <w:rFonts w:ascii="Arial" w:eastAsia="Times New Roman" w:hAnsi="Arial" w:cs="Arial"/>
              <w:b/>
              <w:u w:val="single"/>
              <w:lang w:eastAsia="tr-TR"/>
            </w:rPr>
            <w:t xml:space="preserve"> </w:t>
          </w:r>
        </w:p>
      </w:tc>
      <w:tc>
        <w:tcPr>
          <w:tcW w:w="3513" w:type="dxa"/>
          <w:tcBorders>
            <w:top w:val="single" w:sz="4" w:space="0" w:color="auto"/>
          </w:tcBorders>
        </w:tcPr>
        <w:p w14:paraId="1AAE5ABE" w14:textId="77777777" w:rsidR="005B4880" w:rsidRPr="009955AE" w:rsidRDefault="00932442" w:rsidP="007578AC">
          <w:pPr>
            <w:jc w:val="center"/>
            <w:rPr>
              <w:rFonts w:ascii="Arial" w:eastAsia="Times New Roman" w:hAnsi="Arial" w:cs="Arial"/>
              <w:b/>
              <w:lang w:eastAsia="tr-TR"/>
            </w:rPr>
          </w:pPr>
          <w:r w:rsidRPr="009955AE">
            <w:rPr>
              <w:rFonts w:ascii="Arial" w:eastAsia="Times New Roman" w:hAnsi="Arial" w:cs="Arial"/>
              <w:b/>
              <w:lang w:eastAsia="tr-TR"/>
            </w:rPr>
            <w:t>Yürürlük Onayı</w:t>
          </w:r>
        </w:p>
      </w:tc>
    </w:tr>
    <w:tr w:rsidR="005B4880" w:rsidRPr="00072166" w14:paraId="58C03F76" w14:textId="77777777" w:rsidTr="005B4880">
      <w:trPr>
        <w:trHeight w:val="257"/>
        <w:jc w:val="center"/>
      </w:trPr>
      <w:tc>
        <w:tcPr>
          <w:tcW w:w="3151" w:type="dxa"/>
          <w:tcBorders>
            <w:bottom w:val="single" w:sz="4" w:space="0" w:color="auto"/>
          </w:tcBorders>
        </w:tcPr>
        <w:p w14:paraId="6B4EF3FE" w14:textId="77777777" w:rsidR="005B4880" w:rsidRPr="009955AE" w:rsidRDefault="00932442" w:rsidP="00C410E0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  <w:r w:rsidRPr="00542FAF">
            <w:rPr>
              <w:rFonts w:ascii="Arial" w:eastAsia="Times New Roman" w:hAnsi="Arial" w:cs="Arial"/>
              <w:lang w:eastAsia="tr-TR"/>
            </w:rPr>
            <w:t>Dr.</w:t>
          </w:r>
          <w:r w:rsidR="00C410E0">
            <w:rPr>
              <w:rFonts w:ascii="Arial" w:eastAsia="Times New Roman" w:hAnsi="Arial" w:cs="Arial"/>
              <w:lang w:eastAsia="tr-TR"/>
            </w:rPr>
            <w:t xml:space="preserve"> </w:t>
          </w:r>
          <w:proofErr w:type="spellStart"/>
          <w:r w:rsidR="00C410E0" w:rsidRPr="00542FAF">
            <w:rPr>
              <w:rFonts w:ascii="Arial" w:eastAsia="Times New Roman" w:hAnsi="Arial" w:cs="Arial"/>
              <w:lang w:eastAsia="tr-TR"/>
            </w:rPr>
            <w:t>Öğr</w:t>
          </w:r>
          <w:proofErr w:type="spellEnd"/>
          <w:r w:rsidR="00C410E0" w:rsidRPr="00542FAF">
            <w:rPr>
              <w:rFonts w:ascii="Arial" w:eastAsia="Times New Roman" w:hAnsi="Arial" w:cs="Arial"/>
              <w:lang w:eastAsia="tr-TR"/>
            </w:rPr>
            <w:t>.</w:t>
          </w:r>
          <w:r w:rsidR="00C410E0">
            <w:rPr>
              <w:rFonts w:ascii="Arial" w:eastAsia="Times New Roman" w:hAnsi="Arial" w:cs="Arial"/>
              <w:lang w:eastAsia="tr-TR"/>
            </w:rPr>
            <w:t xml:space="preserve"> Üyesi</w:t>
          </w:r>
          <w:r w:rsidRPr="00542FAF">
            <w:rPr>
              <w:rFonts w:ascii="Arial" w:eastAsia="Times New Roman" w:hAnsi="Arial" w:cs="Arial"/>
              <w:lang w:eastAsia="tr-TR"/>
            </w:rPr>
            <w:t xml:space="preserve"> </w:t>
          </w:r>
          <w:r w:rsidR="00C410E0">
            <w:rPr>
              <w:rFonts w:ascii="Arial" w:eastAsia="Times New Roman" w:hAnsi="Arial" w:cs="Arial"/>
              <w:lang w:eastAsia="tr-TR"/>
            </w:rPr>
            <w:t>Murat Olcay ÖZCAN</w:t>
          </w:r>
        </w:p>
      </w:tc>
      <w:tc>
        <w:tcPr>
          <w:tcW w:w="3259" w:type="dxa"/>
          <w:tcBorders>
            <w:bottom w:val="single" w:sz="4" w:space="0" w:color="auto"/>
          </w:tcBorders>
        </w:tcPr>
        <w:p w14:paraId="4EF33CF3" w14:textId="77777777" w:rsidR="005B4880" w:rsidRDefault="00932442" w:rsidP="007578AC">
          <w:pPr>
            <w:spacing w:line="276" w:lineRule="auto"/>
            <w:rPr>
              <w:rFonts w:ascii="Arial" w:eastAsia="Times New Roman" w:hAnsi="Arial" w:cs="Arial"/>
              <w:lang w:eastAsia="tr-TR"/>
            </w:rPr>
          </w:pPr>
          <w:r>
            <w:rPr>
              <w:rFonts w:ascii="Arial" w:eastAsia="Times New Roman" w:hAnsi="Arial" w:cs="Arial"/>
              <w:lang w:eastAsia="tr-TR"/>
            </w:rPr>
            <w:t xml:space="preserve">     </w:t>
          </w:r>
          <w:r w:rsidRPr="009955AE">
            <w:rPr>
              <w:rFonts w:ascii="Arial" w:eastAsia="Times New Roman" w:hAnsi="Arial" w:cs="Arial"/>
              <w:lang w:eastAsia="tr-TR"/>
            </w:rPr>
            <w:t>Kalite Koordinatörlüğü</w:t>
          </w:r>
        </w:p>
        <w:p w14:paraId="647622D9" w14:textId="77777777" w:rsidR="007578AC" w:rsidRPr="007578AC" w:rsidRDefault="00A92765" w:rsidP="007578AC">
          <w:pPr>
            <w:pStyle w:val="AltBilgi"/>
            <w:spacing w:line="276" w:lineRule="auto"/>
            <w:jc w:val="center"/>
            <w:rPr>
              <w:lang w:eastAsia="tr-TR"/>
            </w:rPr>
          </w:pPr>
        </w:p>
        <w:p w14:paraId="2323C03E" w14:textId="77777777" w:rsidR="005B4880" w:rsidRPr="009955AE" w:rsidRDefault="00A92765" w:rsidP="007578AC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3513" w:type="dxa"/>
          <w:tcBorders>
            <w:bottom w:val="single" w:sz="4" w:space="0" w:color="auto"/>
          </w:tcBorders>
        </w:tcPr>
        <w:p w14:paraId="2D92C319" w14:textId="77777777" w:rsidR="005B4880" w:rsidRPr="009955AE" w:rsidRDefault="00932442" w:rsidP="007578AC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  <w:r w:rsidRPr="009955AE">
            <w:rPr>
              <w:rFonts w:ascii="Arial" w:eastAsia="Times New Roman" w:hAnsi="Arial" w:cs="Arial"/>
              <w:lang w:eastAsia="tr-TR"/>
            </w:rPr>
            <w:t>Prof. Dr. Bülent ŞENGÖRÜR</w:t>
          </w:r>
        </w:p>
        <w:p w14:paraId="72534EE0" w14:textId="77777777" w:rsidR="007578AC" w:rsidRDefault="00A92765" w:rsidP="007578AC">
          <w:pPr>
            <w:pStyle w:val="AltBilgi"/>
            <w:spacing w:line="276" w:lineRule="auto"/>
            <w:rPr>
              <w:lang w:eastAsia="tr-TR"/>
            </w:rPr>
          </w:pPr>
        </w:p>
        <w:p w14:paraId="0105DB71" w14:textId="77777777" w:rsidR="007578AC" w:rsidRPr="007578AC" w:rsidRDefault="00A92765" w:rsidP="007578AC">
          <w:pPr>
            <w:pStyle w:val="AltBilgi"/>
            <w:spacing w:line="276" w:lineRule="auto"/>
            <w:rPr>
              <w:lang w:eastAsia="tr-TR"/>
            </w:rPr>
          </w:pPr>
        </w:p>
      </w:tc>
    </w:tr>
  </w:tbl>
  <w:p w14:paraId="624F81A9" w14:textId="77777777" w:rsidR="005B4880" w:rsidRDefault="00A92765" w:rsidP="007578A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DE575" w14:textId="77777777" w:rsidR="00A92765" w:rsidRDefault="00A92765" w:rsidP="00426B40">
      <w:pPr>
        <w:spacing w:after="0" w:line="240" w:lineRule="auto"/>
      </w:pPr>
      <w:r>
        <w:separator/>
      </w:r>
    </w:p>
  </w:footnote>
  <w:footnote w:type="continuationSeparator" w:id="0">
    <w:p w14:paraId="464EBC8F" w14:textId="77777777" w:rsidR="00A92765" w:rsidRDefault="00A92765" w:rsidP="00426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8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A0" w:firstRow="1" w:lastRow="0" w:firstColumn="1" w:lastColumn="0" w:noHBand="0" w:noVBand="0"/>
    </w:tblPr>
    <w:tblGrid>
      <w:gridCol w:w="1418"/>
      <w:gridCol w:w="5812"/>
      <w:gridCol w:w="1417"/>
      <w:gridCol w:w="1242"/>
    </w:tblGrid>
    <w:tr w:rsidR="005B4880" w:rsidRPr="00151E02" w14:paraId="5D41ACD2" w14:textId="77777777" w:rsidTr="005B4880">
      <w:trPr>
        <w:trHeight w:val="276"/>
        <w:jc w:val="center"/>
      </w:trPr>
      <w:tc>
        <w:tcPr>
          <w:tcW w:w="1418" w:type="dxa"/>
          <w:vMerge w:val="restart"/>
          <w:vAlign w:val="center"/>
        </w:tcPr>
        <w:p w14:paraId="23F83EF4" w14:textId="77777777" w:rsidR="005B4880" w:rsidRPr="00D714BA" w:rsidRDefault="00932442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  <w:r>
            <w:rPr>
              <w:rFonts w:ascii="Arial" w:eastAsia="Times New Roman" w:hAnsi="Arial" w:cs="Arial"/>
              <w:noProof/>
              <w:lang w:eastAsia="tr-TR"/>
            </w:rPr>
            <w:drawing>
              <wp:inline distT="0" distB="0" distL="0" distR="0" wp14:anchorId="3E7BD2D1" wp14:editId="2F537E9C">
                <wp:extent cx="790575" cy="781050"/>
                <wp:effectExtent l="0" t="0" r="9525" b="0"/>
                <wp:docPr id="1" name="Resim 1" descr="klu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lu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2" w:type="dxa"/>
          <w:vMerge w:val="restart"/>
          <w:vAlign w:val="center"/>
        </w:tcPr>
        <w:p w14:paraId="0593DB5B" w14:textId="7AD638D8" w:rsidR="005B4880" w:rsidRPr="00B36D75" w:rsidRDefault="00932442" w:rsidP="000164A6">
          <w:pPr>
            <w:spacing w:after="0"/>
            <w:jc w:val="center"/>
            <w:rPr>
              <w:rFonts w:ascii="Arial" w:eastAsia="Times New Roman" w:hAnsi="Arial" w:cs="Arial"/>
              <w:b/>
              <w:sz w:val="28"/>
              <w:szCs w:val="28"/>
              <w:lang w:eastAsia="tr-TR"/>
            </w:rPr>
          </w:pP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BİLGİ İŞLEM DAİRE BAŞKANLIĞI </w:t>
          </w:r>
          <w:r w:rsidR="0018064D">
            <w:rPr>
              <w:rFonts w:ascii="Arial" w:hAnsi="Arial" w:cs="Arial"/>
              <w:b/>
              <w:bCs/>
              <w:sz w:val="28"/>
              <w:szCs w:val="28"/>
            </w:rPr>
            <w:t>ÖĞRENCİ KULÜBÜ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 E-</w:t>
          </w:r>
          <w:r w:rsidR="00426B40">
            <w:rPr>
              <w:rFonts w:ascii="Arial" w:hAnsi="Arial" w:cs="Arial"/>
              <w:b/>
              <w:bCs/>
              <w:sz w:val="28"/>
              <w:szCs w:val="28"/>
            </w:rPr>
            <w:t>POSTA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="000164A6">
            <w:rPr>
              <w:rFonts w:ascii="Arial" w:hAnsi="Arial" w:cs="Arial"/>
              <w:b/>
              <w:bCs/>
              <w:sz w:val="28"/>
              <w:szCs w:val="28"/>
            </w:rPr>
            <w:t xml:space="preserve">HESABI AÇMA 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>TALEBİ</w:t>
          </w:r>
          <w:r w:rsidRPr="006756B0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Pr="00B36D75">
            <w:rPr>
              <w:rFonts w:ascii="Arial" w:hAnsi="Arial" w:cs="Arial"/>
              <w:b/>
              <w:bCs/>
              <w:sz w:val="28"/>
              <w:szCs w:val="28"/>
            </w:rPr>
            <w:t>İŞ AKIŞI</w:t>
          </w:r>
        </w:p>
      </w:tc>
      <w:tc>
        <w:tcPr>
          <w:tcW w:w="1417" w:type="dxa"/>
          <w:vAlign w:val="center"/>
        </w:tcPr>
        <w:p w14:paraId="1452D4D4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Doküman No</w:t>
          </w:r>
        </w:p>
      </w:tc>
      <w:tc>
        <w:tcPr>
          <w:tcW w:w="1242" w:type="dxa"/>
          <w:vAlign w:val="center"/>
        </w:tcPr>
        <w:p w14:paraId="48BB8748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BİD</w:t>
          </w:r>
          <w:r w:rsidRPr="006C6750">
            <w:rPr>
              <w:rFonts w:ascii="Arial" w:eastAsia="Times New Roman" w:hAnsi="Arial" w:cs="Arial"/>
              <w:sz w:val="16"/>
              <w:lang w:eastAsia="tr-TR"/>
            </w:rPr>
            <w:t>.</w:t>
          </w:r>
          <w:r>
            <w:rPr>
              <w:rFonts w:ascii="Arial" w:eastAsia="Times New Roman" w:hAnsi="Arial" w:cs="Arial"/>
              <w:sz w:val="16"/>
              <w:lang w:eastAsia="tr-TR"/>
            </w:rPr>
            <w:t>İA.00</w:t>
          </w:r>
          <w:r w:rsidR="0018064D">
            <w:rPr>
              <w:rFonts w:ascii="Arial" w:eastAsia="Times New Roman" w:hAnsi="Arial" w:cs="Arial"/>
              <w:sz w:val="16"/>
              <w:lang w:eastAsia="tr-TR"/>
            </w:rPr>
            <w:t>8</w:t>
          </w:r>
        </w:p>
      </w:tc>
    </w:tr>
    <w:tr w:rsidR="005B4880" w:rsidRPr="00151E02" w14:paraId="6C6AA6CA" w14:textId="77777777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14:paraId="3B8FE20F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14:paraId="19E03743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14:paraId="49B4C8B3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İlk Yayın Tarihi</w:t>
          </w:r>
        </w:p>
      </w:tc>
      <w:tc>
        <w:tcPr>
          <w:tcW w:w="1242" w:type="dxa"/>
          <w:vAlign w:val="center"/>
        </w:tcPr>
        <w:p w14:paraId="3784602E" w14:textId="77777777" w:rsidR="005B4880" w:rsidRPr="006C6750" w:rsidRDefault="00912377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15</w:t>
          </w:r>
          <w:r w:rsidR="0018064D">
            <w:rPr>
              <w:rFonts w:ascii="Arial" w:eastAsia="Times New Roman" w:hAnsi="Arial" w:cs="Arial"/>
              <w:sz w:val="16"/>
              <w:lang w:eastAsia="tr-TR"/>
            </w:rPr>
            <w:t>.04.2022</w:t>
          </w:r>
        </w:p>
      </w:tc>
    </w:tr>
    <w:tr w:rsidR="005B4880" w:rsidRPr="00151E02" w14:paraId="35470953" w14:textId="77777777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14:paraId="528D8AAB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14:paraId="1B0DA28E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14:paraId="7521F2A8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Revizyon Tarihi</w:t>
          </w:r>
        </w:p>
      </w:tc>
      <w:tc>
        <w:tcPr>
          <w:tcW w:w="1242" w:type="dxa"/>
          <w:vAlign w:val="center"/>
        </w:tcPr>
        <w:p w14:paraId="32670567" w14:textId="77777777" w:rsidR="005B4880" w:rsidRPr="006C6750" w:rsidRDefault="0042089C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-</w:t>
          </w:r>
        </w:p>
      </w:tc>
    </w:tr>
    <w:tr w:rsidR="005B4880" w:rsidRPr="00151E02" w14:paraId="19C5E770" w14:textId="77777777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14:paraId="013D84E1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14:paraId="301F6968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14:paraId="401B8111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Revizyon No</w:t>
          </w:r>
        </w:p>
      </w:tc>
      <w:tc>
        <w:tcPr>
          <w:tcW w:w="1242" w:type="dxa"/>
          <w:vAlign w:val="center"/>
        </w:tcPr>
        <w:p w14:paraId="7A3336B0" w14:textId="77777777" w:rsidR="005B4880" w:rsidRPr="006C6750" w:rsidRDefault="0042089C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-</w:t>
          </w:r>
        </w:p>
      </w:tc>
    </w:tr>
    <w:tr w:rsidR="005B4880" w:rsidRPr="00151E02" w14:paraId="4FB97BAE" w14:textId="77777777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14:paraId="584C83EF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14:paraId="0A6E5646" w14:textId="77777777" w:rsidR="005B4880" w:rsidRPr="00D714BA" w:rsidRDefault="00A92765" w:rsidP="000164A6">
          <w:pPr>
            <w:spacing w:after="0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14:paraId="45F064DD" w14:textId="77777777" w:rsidR="005B4880" w:rsidRPr="006C6750" w:rsidRDefault="00932442" w:rsidP="000164A6">
          <w:pPr>
            <w:spacing w:after="0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Sayfa</w:t>
          </w:r>
        </w:p>
      </w:tc>
      <w:tc>
        <w:tcPr>
          <w:tcW w:w="1242" w:type="dxa"/>
          <w:vAlign w:val="center"/>
        </w:tcPr>
        <w:p w14:paraId="325A5D49" w14:textId="72122526" w:rsidR="005B4880" w:rsidRPr="006C6750" w:rsidRDefault="00932442" w:rsidP="000164A6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begin"/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instrText xml:space="preserve"> PAGE   \* MERGEFORMAT </w:instrText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separate"/>
          </w:r>
          <w:r w:rsidR="000164A6">
            <w:rPr>
              <w:rFonts w:ascii="Arial" w:eastAsia="Times New Roman" w:hAnsi="Arial" w:cs="Arial"/>
              <w:noProof/>
              <w:sz w:val="16"/>
              <w:lang w:eastAsia="tr-TR"/>
            </w:rPr>
            <w:t>1</w:t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end"/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t>/</w:t>
          </w:r>
          <w:r w:rsidRPr="00C2351F">
            <w:rPr>
              <w:rFonts w:ascii="Arial" w:eastAsia="Times New Roman" w:hAnsi="Arial" w:cs="Arial"/>
              <w:noProof/>
              <w:sz w:val="16"/>
              <w:lang w:eastAsia="tr-TR"/>
            </w:rPr>
            <w:t>1</w:t>
          </w:r>
        </w:p>
      </w:tc>
    </w:tr>
  </w:tbl>
  <w:p w14:paraId="19CAAAF7" w14:textId="77777777" w:rsidR="00426B40" w:rsidRDefault="00426B4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DEyNzM1MjMzNjFT0lEKTi0uzszPAykwrAUAywXEqiwAAAA="/>
  </w:docVars>
  <w:rsids>
    <w:rsidRoot w:val="00426B40"/>
    <w:rsid w:val="000164A6"/>
    <w:rsid w:val="000B22B7"/>
    <w:rsid w:val="00103044"/>
    <w:rsid w:val="0018064D"/>
    <w:rsid w:val="001B14AB"/>
    <w:rsid w:val="003576AB"/>
    <w:rsid w:val="003B0BDD"/>
    <w:rsid w:val="003F073B"/>
    <w:rsid w:val="0042089C"/>
    <w:rsid w:val="00426B40"/>
    <w:rsid w:val="004A352A"/>
    <w:rsid w:val="00576893"/>
    <w:rsid w:val="005C3D1D"/>
    <w:rsid w:val="0060084A"/>
    <w:rsid w:val="00741040"/>
    <w:rsid w:val="00780D9B"/>
    <w:rsid w:val="00912377"/>
    <w:rsid w:val="00932442"/>
    <w:rsid w:val="009C0BAF"/>
    <w:rsid w:val="00A4390F"/>
    <w:rsid w:val="00A92765"/>
    <w:rsid w:val="00B96535"/>
    <w:rsid w:val="00BD41EB"/>
    <w:rsid w:val="00C27689"/>
    <w:rsid w:val="00C410E0"/>
    <w:rsid w:val="00DA0DDD"/>
    <w:rsid w:val="00E0395F"/>
    <w:rsid w:val="00F94758"/>
    <w:rsid w:val="00F971DC"/>
    <w:rsid w:val="00FF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EEE087E"/>
  <w15:chartTrackingRefBased/>
  <w15:docId w15:val="{EB283E33-6421-4FB0-BDDD-0512C76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26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26B40"/>
  </w:style>
  <w:style w:type="paragraph" w:styleId="AltBilgi">
    <w:name w:val="footer"/>
    <w:basedOn w:val="Normal"/>
    <w:link w:val="AltBilgiChar"/>
    <w:uiPriority w:val="99"/>
    <w:unhideWhenUsed/>
    <w:rsid w:val="00426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26B40"/>
  </w:style>
  <w:style w:type="character" w:customStyle="1" w:styleId="AltbilgiChar0">
    <w:name w:val="Altbilgi Char"/>
    <w:uiPriority w:val="99"/>
    <w:locked/>
    <w:rsid w:val="00426B40"/>
    <w:rPr>
      <w:rFonts w:cs="Times New Roman"/>
    </w:rPr>
  </w:style>
  <w:style w:type="character" w:styleId="Kpr">
    <w:name w:val="Hyperlink"/>
    <w:basedOn w:val="VarsaylanParagrafYazTipi"/>
    <w:uiPriority w:val="99"/>
    <w:unhideWhenUsed/>
    <w:rsid w:val="00426B40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1030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AY ÇORAPÇI</dc:creator>
  <cp:keywords/>
  <dc:description/>
  <cp:lastModifiedBy>Mustafa Utku Yılmaz</cp:lastModifiedBy>
  <cp:revision>8</cp:revision>
  <dcterms:created xsi:type="dcterms:W3CDTF">2022-04-15T07:39:00Z</dcterms:created>
  <dcterms:modified xsi:type="dcterms:W3CDTF">2022-04-15T12:15:00Z</dcterms:modified>
</cp:coreProperties>
</file>